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27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691.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8,266.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408,20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6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42</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2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422,609.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422,609.2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422,609.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1.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422,66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if2Pd6ukiFfXhrkqa+ZQhEceXLU=" w:salt="crrp15G0etCaN1j2VbaiC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A3A53F1"/>
    <w:rsid w:val="2F4671E3"/>
    <w:rsid w:val="2F6D463D"/>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C7482F"/>
    <w:rsid w:val="49D806A7"/>
    <w:rsid w:val="4D870C30"/>
    <w:rsid w:val="4DC7164B"/>
    <w:rsid w:val="4FE31BB9"/>
    <w:rsid w:val="51366883"/>
    <w:rsid w:val="51A03B59"/>
    <w:rsid w:val="57B47E4D"/>
    <w:rsid w:val="5E660FCE"/>
    <w:rsid w:val="62446D78"/>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116</c:v>
                </c:pt>
                <c:pt idx="1">
                  <c:v>1.0117</c:v>
                </c:pt>
                <c:pt idx="2">
                  <c:v>1.0117</c:v>
                </c:pt>
                <c:pt idx="3">
                  <c:v>1.0117</c:v>
                </c:pt>
                <c:pt idx="4">
                  <c:v>1.0117</c:v>
                </c:pt>
                <c:pt idx="5">
                  <c:v>1.0124</c:v>
                </c:pt>
                <c:pt idx="6">
                  <c:v>1.0125</c:v>
                </c:pt>
                <c:pt idx="7">
                  <c:v>1.0127</c:v>
                </c:pt>
                <c:pt idx="8">
                  <c:v>1.0128</c:v>
                </c:pt>
                <c:pt idx="9">
                  <c:v>1.0128</c:v>
                </c:pt>
                <c:pt idx="10">
                  <c:v>1.0128</c:v>
                </c:pt>
                <c:pt idx="11">
                  <c:v>1.0134</c:v>
                </c:pt>
                <c:pt idx="12">
                  <c:v>1.0136</c:v>
                </c:pt>
                <c:pt idx="13">
                  <c:v>1.0137</c:v>
                </c:pt>
                <c:pt idx="14">
                  <c:v>1.0139</c:v>
                </c:pt>
                <c:pt idx="15">
                  <c:v>1.014</c:v>
                </c:pt>
                <c:pt idx="16">
                  <c:v>1.014</c:v>
                </c:pt>
                <c:pt idx="17">
                  <c:v>1.014</c:v>
                </c:pt>
                <c:pt idx="18">
                  <c:v>1.0146</c:v>
                </c:pt>
                <c:pt idx="19">
                  <c:v>1.0148</c:v>
                </c:pt>
                <c:pt idx="20">
                  <c:v>1.015</c:v>
                </c:pt>
                <c:pt idx="21">
                  <c:v>1.0151</c:v>
                </c:pt>
                <c:pt idx="22">
                  <c:v>1.0152</c:v>
                </c:pt>
                <c:pt idx="23">
                  <c:v>1.0152</c:v>
                </c:pt>
                <c:pt idx="24">
                  <c:v>1.0152</c:v>
                </c:pt>
                <c:pt idx="25">
                  <c:v>1.0157</c:v>
                </c:pt>
                <c:pt idx="26">
                  <c:v>1.0159</c:v>
                </c:pt>
                <c:pt idx="27">
                  <c:v>1.0161</c:v>
                </c:pt>
                <c:pt idx="28">
                  <c:v>1.0162</c:v>
                </c:pt>
                <c:pt idx="29">
                  <c:v>1.0163</c:v>
                </c:pt>
                <c:pt idx="30">
                  <c:v>1.0163</c:v>
                </c:pt>
                <c:pt idx="31">
                  <c:v>1.0163</c:v>
                </c:pt>
                <c:pt idx="32">
                  <c:v>1.0163</c:v>
                </c:pt>
                <c:pt idx="33">
                  <c:v>1.0163</c:v>
                </c:pt>
                <c:pt idx="34">
                  <c:v>1.0163</c:v>
                </c:pt>
                <c:pt idx="35">
                  <c:v>1.0172</c:v>
                </c:pt>
                <c:pt idx="36">
                  <c:v>1.0174</c:v>
                </c:pt>
                <c:pt idx="37">
                  <c:v>1.0174</c:v>
                </c:pt>
                <c:pt idx="38">
                  <c:v>1.0174</c:v>
                </c:pt>
                <c:pt idx="39">
                  <c:v>1.0179</c:v>
                </c:pt>
                <c:pt idx="40">
                  <c:v>1.0181</c:v>
                </c:pt>
                <c:pt idx="41">
                  <c:v>1.0182</c:v>
                </c:pt>
                <c:pt idx="42">
                  <c:v>1.0183</c:v>
                </c:pt>
                <c:pt idx="43">
                  <c:v>1.0184</c:v>
                </c:pt>
                <c:pt idx="44">
                  <c:v>1.0184</c:v>
                </c:pt>
                <c:pt idx="45">
                  <c:v>1.0184</c:v>
                </c:pt>
                <c:pt idx="46">
                  <c:v>1.0189</c:v>
                </c:pt>
                <c:pt idx="47">
                  <c:v>1.0191</c:v>
                </c:pt>
                <c:pt idx="48">
                  <c:v>1.0191</c:v>
                </c:pt>
                <c:pt idx="49">
                  <c:v>1.0193</c:v>
                </c:pt>
                <c:pt idx="50">
                  <c:v>1.0195</c:v>
                </c:pt>
                <c:pt idx="51">
                  <c:v>1.0195</c:v>
                </c:pt>
                <c:pt idx="52">
                  <c:v>1.0195</c:v>
                </c:pt>
                <c:pt idx="53">
                  <c:v>1.0201</c:v>
                </c:pt>
                <c:pt idx="54">
                  <c:v>1.0203</c:v>
                </c:pt>
                <c:pt idx="55">
                  <c:v>1.0204</c:v>
                </c:pt>
                <c:pt idx="56">
                  <c:v>1.0206</c:v>
                </c:pt>
                <c:pt idx="57">
                  <c:v>1.0207</c:v>
                </c:pt>
                <c:pt idx="58">
                  <c:v>1.0207</c:v>
                </c:pt>
                <c:pt idx="59">
                  <c:v>1.0207</c:v>
                </c:pt>
                <c:pt idx="60">
                  <c:v>1.0213</c:v>
                </c:pt>
                <c:pt idx="61">
                  <c:v>1.0215</c:v>
                </c:pt>
                <c:pt idx="62">
                  <c:v>1.0216</c:v>
                </c:pt>
                <c:pt idx="63">
                  <c:v>1.0218</c:v>
                </c:pt>
                <c:pt idx="64">
                  <c:v>1.022</c:v>
                </c:pt>
                <c:pt idx="65">
                  <c:v>1.022</c:v>
                </c:pt>
                <c:pt idx="66">
                  <c:v>1.022</c:v>
                </c:pt>
                <c:pt idx="67">
                  <c:v>1.0226</c:v>
                </c:pt>
                <c:pt idx="68">
                  <c:v>1.0228</c:v>
                </c:pt>
                <c:pt idx="69">
                  <c:v>1.0228</c:v>
                </c:pt>
                <c:pt idx="70">
                  <c:v>1.023</c:v>
                </c:pt>
                <c:pt idx="71">
                  <c:v>1.0232</c:v>
                </c:pt>
                <c:pt idx="72">
                  <c:v>1.0232</c:v>
                </c:pt>
                <c:pt idx="73">
                  <c:v>1.0232</c:v>
                </c:pt>
                <c:pt idx="74">
                  <c:v>1.0232</c:v>
                </c:pt>
                <c:pt idx="75">
                  <c:v>1.0238</c:v>
                </c:pt>
                <c:pt idx="76">
                  <c:v>1.024</c:v>
                </c:pt>
                <c:pt idx="77">
                  <c:v>1.0242</c:v>
                </c:pt>
                <c:pt idx="78">
                  <c:v>1.0243</c:v>
                </c:pt>
                <c:pt idx="79">
                  <c:v>1.0243</c:v>
                </c:pt>
                <c:pt idx="80">
                  <c:v>1.0243</c:v>
                </c:pt>
                <c:pt idx="81">
                  <c:v>1.0248</c:v>
                </c:pt>
                <c:pt idx="82">
                  <c:v>1.0249</c:v>
                </c:pt>
                <c:pt idx="83">
                  <c:v>1.025</c:v>
                </c:pt>
                <c:pt idx="84">
                  <c:v>1.0252</c:v>
                </c:pt>
                <c:pt idx="85">
                  <c:v>1.0254</c:v>
                </c:pt>
                <c:pt idx="86">
                  <c:v>1.0254</c:v>
                </c:pt>
                <c:pt idx="87">
                  <c:v>1.0254</c:v>
                </c:pt>
                <c:pt idx="88">
                  <c:v>1.0259</c:v>
                </c:pt>
                <c:pt idx="89">
                  <c:v>1.026</c:v>
                </c:pt>
                <c:pt idx="90">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7745699030971</c:v>
                </c:pt>
                <c:pt idx="1">
                  <c:v>0.000296618548546457</c:v>
                </c:pt>
                <c:pt idx="2">
                  <c:v>0.000296618548546457</c:v>
                </c:pt>
                <c:pt idx="3">
                  <c:v>0.000296618548546457</c:v>
                </c:pt>
                <c:pt idx="4">
                  <c:v>0.000296618548546457</c:v>
                </c:pt>
                <c:pt idx="5">
                  <c:v>0.000988728495155078</c:v>
                </c:pt>
                <c:pt idx="6">
                  <c:v>0.00108760134467056</c:v>
                </c:pt>
                <c:pt idx="7">
                  <c:v>0.00128534704370176</c:v>
                </c:pt>
                <c:pt idx="8">
                  <c:v>0.00138421989321724</c:v>
                </c:pt>
                <c:pt idx="9">
                  <c:v>0.00138421989321724</c:v>
                </c:pt>
                <c:pt idx="10">
                  <c:v>0.00138421989321724</c:v>
                </c:pt>
                <c:pt idx="11">
                  <c:v>0.00197745699031038</c:v>
                </c:pt>
                <c:pt idx="12">
                  <c:v>0.00217520268934157</c:v>
                </c:pt>
                <c:pt idx="13">
                  <c:v>0.00227407553885706</c:v>
                </c:pt>
                <c:pt idx="14">
                  <c:v>0.00247182123788803</c:v>
                </c:pt>
                <c:pt idx="15">
                  <c:v>0.00257069408740351</c:v>
                </c:pt>
                <c:pt idx="16">
                  <c:v>0.00257069408740351</c:v>
                </c:pt>
                <c:pt idx="17">
                  <c:v>0.00257069408740351</c:v>
                </c:pt>
                <c:pt idx="18">
                  <c:v>0.00316393118449665</c:v>
                </c:pt>
                <c:pt idx="19">
                  <c:v>0.00336167688352762</c:v>
                </c:pt>
                <c:pt idx="20">
                  <c:v>0.00355942258255859</c:v>
                </c:pt>
                <c:pt idx="21">
                  <c:v>0.00365829543207408</c:v>
                </c:pt>
                <c:pt idx="22">
                  <c:v>0.00375716828159001</c:v>
                </c:pt>
                <c:pt idx="23">
                  <c:v>0.00375716828159001</c:v>
                </c:pt>
                <c:pt idx="24">
                  <c:v>0.00375716828159001</c:v>
                </c:pt>
                <c:pt idx="25">
                  <c:v>0.00425153252916743</c:v>
                </c:pt>
                <c:pt idx="26">
                  <c:v>0.00444927822819841</c:v>
                </c:pt>
                <c:pt idx="27">
                  <c:v>0.0046470239272296</c:v>
                </c:pt>
                <c:pt idx="28">
                  <c:v>0.00474589677674508</c:v>
                </c:pt>
                <c:pt idx="29">
                  <c:v>0.00484476962626057</c:v>
                </c:pt>
                <c:pt idx="30">
                  <c:v>0.00484476962626057</c:v>
                </c:pt>
                <c:pt idx="31">
                  <c:v>0.00484476962626057</c:v>
                </c:pt>
                <c:pt idx="32">
                  <c:v>0.00484476962626057</c:v>
                </c:pt>
                <c:pt idx="33">
                  <c:v>0.00484476962626057</c:v>
                </c:pt>
                <c:pt idx="34">
                  <c:v>0.00484476962626057</c:v>
                </c:pt>
                <c:pt idx="35">
                  <c:v>0.00573462527190038</c:v>
                </c:pt>
                <c:pt idx="36">
                  <c:v>0.00593237097093136</c:v>
                </c:pt>
                <c:pt idx="37">
                  <c:v>0.00593237097093136</c:v>
                </c:pt>
                <c:pt idx="38">
                  <c:v>0.00593237097093136</c:v>
                </c:pt>
                <c:pt idx="39">
                  <c:v>0.00642673521850901</c:v>
                </c:pt>
                <c:pt idx="40">
                  <c:v>0.00662448091753998</c:v>
                </c:pt>
                <c:pt idx="41">
                  <c:v>0.00672335376705546</c:v>
                </c:pt>
                <c:pt idx="42">
                  <c:v>0.00682222661657095</c:v>
                </c:pt>
                <c:pt idx="43">
                  <c:v>0.00692109946608643</c:v>
                </c:pt>
                <c:pt idx="44">
                  <c:v>0.00692109946608643</c:v>
                </c:pt>
                <c:pt idx="45">
                  <c:v>0.00692109946608643</c:v>
                </c:pt>
                <c:pt idx="46">
                  <c:v>0.00741546371366408</c:v>
                </c:pt>
                <c:pt idx="47">
                  <c:v>0.00761320941269505</c:v>
                </c:pt>
                <c:pt idx="48">
                  <c:v>0.00761320941269505</c:v>
                </c:pt>
                <c:pt idx="49">
                  <c:v>0.00781095511172625</c:v>
                </c:pt>
                <c:pt idx="50">
                  <c:v>0.00800870081075744</c:v>
                </c:pt>
                <c:pt idx="51">
                  <c:v>0.00800870081075744</c:v>
                </c:pt>
                <c:pt idx="52">
                  <c:v>0.00800870081075744</c:v>
                </c:pt>
                <c:pt idx="53">
                  <c:v>0.00860193790785035</c:v>
                </c:pt>
                <c:pt idx="54">
                  <c:v>0.00879968360688155</c:v>
                </c:pt>
                <c:pt idx="55">
                  <c:v>0.00889855645639703</c:v>
                </c:pt>
                <c:pt idx="56">
                  <c:v>0.009096302155428</c:v>
                </c:pt>
                <c:pt idx="57">
                  <c:v>0.00919517500494349</c:v>
                </c:pt>
                <c:pt idx="58">
                  <c:v>0.00919517500494349</c:v>
                </c:pt>
                <c:pt idx="59">
                  <c:v>0.00919517500494349</c:v>
                </c:pt>
                <c:pt idx="60">
                  <c:v>0.00978841210203685</c:v>
                </c:pt>
                <c:pt idx="61">
                  <c:v>0.00998615780106782</c:v>
                </c:pt>
                <c:pt idx="62">
                  <c:v>0.0100850306505833</c:v>
                </c:pt>
                <c:pt idx="63">
                  <c:v>0.0102827763496143</c:v>
                </c:pt>
                <c:pt idx="64">
                  <c:v>0.0104805220486455</c:v>
                </c:pt>
                <c:pt idx="65">
                  <c:v>0.0104805220486455</c:v>
                </c:pt>
                <c:pt idx="66">
                  <c:v>0.0104805220486455</c:v>
                </c:pt>
                <c:pt idx="67">
                  <c:v>0.0110737591457384</c:v>
                </c:pt>
                <c:pt idx="68">
                  <c:v>0.0112715048447696</c:v>
                </c:pt>
                <c:pt idx="69">
                  <c:v>0.0112715048447696</c:v>
                </c:pt>
                <c:pt idx="70">
                  <c:v>0.0114692505438005</c:v>
                </c:pt>
                <c:pt idx="71">
                  <c:v>0.0116669962428317</c:v>
                </c:pt>
                <c:pt idx="72">
                  <c:v>0.0116669962428317</c:v>
                </c:pt>
                <c:pt idx="73">
                  <c:v>0.0116669962428317</c:v>
                </c:pt>
                <c:pt idx="74">
                  <c:v>0.0116669962428317</c:v>
                </c:pt>
                <c:pt idx="75">
                  <c:v>0.0122602333399249</c:v>
                </c:pt>
                <c:pt idx="76">
                  <c:v>0.0124579790389558</c:v>
                </c:pt>
                <c:pt idx="77">
                  <c:v>0.0126557247379868</c:v>
                </c:pt>
                <c:pt idx="78">
                  <c:v>0.0127545975875023</c:v>
                </c:pt>
                <c:pt idx="79">
                  <c:v>0.0127545975875023</c:v>
                </c:pt>
                <c:pt idx="80">
                  <c:v>0.0127545975875023</c:v>
                </c:pt>
                <c:pt idx="81">
                  <c:v>0.01324896183508</c:v>
                </c:pt>
                <c:pt idx="82">
                  <c:v>0.0133478346845954</c:v>
                </c:pt>
                <c:pt idx="83">
                  <c:v>0.0134467075341109</c:v>
                </c:pt>
                <c:pt idx="84">
                  <c:v>0.0136444532331419</c:v>
                </c:pt>
                <c:pt idx="85">
                  <c:v>0.0138421989321733</c:v>
                </c:pt>
                <c:pt idx="86">
                  <c:v>0.0138421989321733</c:v>
                </c:pt>
                <c:pt idx="87">
                  <c:v>0.0138421989321733</c:v>
                </c:pt>
                <c:pt idx="88">
                  <c:v>0.0143365631797507</c:v>
                </c:pt>
                <c:pt idx="89">
                  <c:v>0.0144354360292662</c:v>
                </c:pt>
                <c:pt idx="90">
                  <c:v>0.014633181728297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05: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